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3674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9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Ignacy Dulcze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toni Dulcze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